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795239" w14:textId="77777777" w:rsidR="003621F0" w:rsidRPr="00435547" w:rsidRDefault="003621F0" w:rsidP="003621F0">
      <w:pPr>
        <w:pStyle w:val="4"/>
        <w:rPr>
          <w:lang w:val="ru-RU"/>
        </w:rPr>
      </w:pPr>
      <w:bookmarkStart w:id="0" w:name="московский-государственный-технический-у"/>
      <w:bookmarkEnd w:id="0"/>
      <w:r w:rsidRPr="00435547">
        <w:rPr>
          <w:lang w:val="ru-RU"/>
        </w:rPr>
        <w:t>Московский государственный технический университет имени Н.Э. Баумана</w:t>
      </w:r>
    </w:p>
    <w:p w14:paraId="70543E47" w14:textId="77777777" w:rsidR="003621F0" w:rsidRPr="00435547" w:rsidRDefault="003621F0" w:rsidP="003621F0">
      <w:pPr>
        <w:pStyle w:val="2"/>
        <w:rPr>
          <w:lang w:val="ru-RU"/>
        </w:rPr>
      </w:pPr>
      <w:bookmarkStart w:id="1" w:name="лабораторная-работа-по-дисциплине-бкит-x"/>
      <w:bookmarkEnd w:id="1"/>
      <w:r w:rsidRPr="00435547">
        <w:rPr>
          <w:lang w:val="ru-RU"/>
        </w:rPr>
        <w:t>Лабораторная работа по дисциплине БКИТ №3</w:t>
      </w:r>
    </w:p>
    <w:p w14:paraId="6AE6275F" w14:textId="77777777" w:rsidR="003621F0" w:rsidRPr="00435547" w:rsidRDefault="003621F0" w:rsidP="003621F0">
      <w:pPr>
        <w:pStyle w:val="Compact"/>
        <w:rPr>
          <w:lang w:val="ru-RU"/>
        </w:rPr>
      </w:pPr>
      <w:r w:rsidRPr="00435547">
        <w:rPr>
          <w:lang w:val="ru-RU"/>
        </w:rPr>
        <w:t xml:space="preserve">Выполнил: </w:t>
      </w:r>
      <w:proofErr w:type="spellStart"/>
      <w:r>
        <w:rPr>
          <w:lang w:val="ru-RU"/>
        </w:rPr>
        <w:t>Байбарин</w:t>
      </w:r>
      <w:proofErr w:type="spellEnd"/>
      <w:r>
        <w:rPr>
          <w:lang w:val="ru-RU"/>
        </w:rPr>
        <w:t xml:space="preserve"> Р.Г.</w:t>
      </w:r>
      <w:r w:rsidRPr="00435547">
        <w:rPr>
          <w:lang w:val="ru-RU"/>
        </w:rPr>
        <w:t>, ИУ5-34, 18.10.2017</w:t>
      </w:r>
    </w:p>
    <w:p w14:paraId="1A8151D6" w14:textId="77777777" w:rsidR="003621F0" w:rsidRPr="00435547" w:rsidRDefault="003621F0" w:rsidP="003621F0">
      <w:pPr>
        <w:pStyle w:val="Compact"/>
        <w:rPr>
          <w:lang w:val="ru-RU"/>
        </w:rPr>
      </w:pPr>
    </w:p>
    <w:p w14:paraId="6E2D4EFD" w14:textId="77777777" w:rsidR="003621F0" w:rsidRPr="00435547" w:rsidRDefault="003621F0" w:rsidP="003621F0">
      <w:pPr>
        <w:pStyle w:val="3"/>
        <w:rPr>
          <w:lang w:val="ru-RU"/>
        </w:rPr>
      </w:pPr>
      <w:bookmarkStart w:id="2" w:name="i.-описание-задания"/>
      <w:bookmarkEnd w:id="2"/>
      <w:r>
        <w:t>I</w:t>
      </w:r>
      <w:r w:rsidRPr="00435547">
        <w:rPr>
          <w:lang w:val="ru-RU"/>
        </w:rPr>
        <w:t>. Описание задания</w:t>
      </w:r>
    </w:p>
    <w:p w14:paraId="1D612868" w14:textId="77777777" w:rsidR="003621F0" w:rsidRPr="003621F0" w:rsidRDefault="003621F0" w:rsidP="003621F0">
      <w:pPr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3621F0">
        <w:rPr>
          <w:rFonts w:ascii="Times New Roman" w:hAnsi="Times New Roman"/>
          <w:b/>
          <w:sz w:val="28"/>
          <w:szCs w:val="28"/>
          <w:lang w:val="ru-RU"/>
        </w:rPr>
        <w:t>Часть 1. Разработать программу, использующую делегаты.</w:t>
      </w:r>
    </w:p>
    <w:p w14:paraId="3357CE56" w14:textId="77777777" w:rsidR="003621F0" w:rsidRPr="003621F0" w:rsidRDefault="003621F0" w:rsidP="003621F0">
      <w:pPr>
        <w:jc w:val="both"/>
        <w:rPr>
          <w:rFonts w:ascii="Times New Roman" w:hAnsi="Times New Roman"/>
          <w:sz w:val="28"/>
          <w:szCs w:val="28"/>
          <w:lang w:val="ru-RU"/>
        </w:rPr>
      </w:pPr>
      <w:r w:rsidRPr="003621F0">
        <w:rPr>
          <w:rFonts w:ascii="Times New Roman" w:hAnsi="Times New Roman"/>
          <w:sz w:val="28"/>
          <w:szCs w:val="28"/>
          <w:lang w:val="ru-RU"/>
        </w:rPr>
        <w:t>(В качестве примера можно использовать проект «</w:t>
      </w:r>
      <w:r w:rsidRPr="007D27C4">
        <w:rPr>
          <w:rFonts w:ascii="Times New Roman" w:hAnsi="Times New Roman"/>
          <w:sz w:val="28"/>
          <w:szCs w:val="28"/>
        </w:rPr>
        <w:t>Delegates</w:t>
      </w:r>
      <w:r w:rsidRPr="003621F0">
        <w:rPr>
          <w:rFonts w:ascii="Times New Roman" w:hAnsi="Times New Roman"/>
          <w:sz w:val="28"/>
          <w:szCs w:val="28"/>
          <w:lang w:val="ru-RU"/>
        </w:rPr>
        <w:t>»).</w:t>
      </w:r>
    </w:p>
    <w:p w14:paraId="4A9387B1" w14:textId="77777777" w:rsidR="003621F0" w:rsidRDefault="003621F0" w:rsidP="003621F0">
      <w:pPr>
        <w:pStyle w:val="a5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 w:rsidRPr="00494B96">
        <w:rPr>
          <w:rFonts w:ascii="Times New Roman" w:hAnsi="Times New Roman"/>
          <w:sz w:val="28"/>
          <w:szCs w:val="28"/>
        </w:rPr>
        <w:t xml:space="preserve">Программа должна быть разработана в виде консольного приложения на языке </w:t>
      </w:r>
      <w:r w:rsidRPr="00494B96">
        <w:rPr>
          <w:rFonts w:ascii="Times New Roman" w:hAnsi="Times New Roman"/>
          <w:sz w:val="28"/>
          <w:szCs w:val="28"/>
          <w:lang w:val="en-US"/>
        </w:rPr>
        <w:t>C</w:t>
      </w:r>
      <w:r w:rsidRPr="003621F0">
        <w:rPr>
          <w:rFonts w:ascii="Times New Roman" w:hAnsi="Times New Roman"/>
          <w:sz w:val="28"/>
          <w:szCs w:val="28"/>
        </w:rPr>
        <w:t>#</w:t>
      </w:r>
      <w:r w:rsidRPr="00494B96">
        <w:rPr>
          <w:rFonts w:ascii="Times New Roman" w:hAnsi="Times New Roman"/>
          <w:sz w:val="28"/>
          <w:szCs w:val="28"/>
        </w:rPr>
        <w:t>.</w:t>
      </w:r>
    </w:p>
    <w:p w14:paraId="18C971F6" w14:textId="77777777" w:rsidR="003621F0" w:rsidRDefault="003621F0" w:rsidP="003621F0">
      <w:pPr>
        <w:pStyle w:val="a5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пределите делегат, принимающий несколько параметров различных типов и возвращающий значение произвольного типа.</w:t>
      </w:r>
    </w:p>
    <w:p w14:paraId="0325A9FC" w14:textId="77777777" w:rsidR="003621F0" w:rsidRDefault="003621F0" w:rsidP="003621F0">
      <w:pPr>
        <w:pStyle w:val="a5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пишите метод, соответствующий данному делегату.</w:t>
      </w:r>
    </w:p>
    <w:p w14:paraId="56F6E430" w14:textId="77777777" w:rsidR="003621F0" w:rsidRDefault="003621F0" w:rsidP="003621F0">
      <w:pPr>
        <w:pStyle w:val="a5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Напишите метод, принимающий разработанный Вами делегат, в качестве одного </w:t>
      </w:r>
      <w:proofErr w:type="gramStart"/>
      <w:r>
        <w:rPr>
          <w:rFonts w:ascii="Times New Roman" w:hAnsi="Times New Roman"/>
          <w:sz w:val="28"/>
          <w:szCs w:val="28"/>
        </w:rPr>
        <w:t>из входным параметров</w:t>
      </w:r>
      <w:proofErr w:type="gramEnd"/>
      <w:r>
        <w:rPr>
          <w:rFonts w:ascii="Times New Roman" w:hAnsi="Times New Roman"/>
          <w:sz w:val="28"/>
          <w:szCs w:val="28"/>
        </w:rPr>
        <w:t>. Осуществите вызов метода, передавая в качестве параметра-делегата:</w:t>
      </w:r>
    </w:p>
    <w:p w14:paraId="589CF5C2" w14:textId="77777777" w:rsidR="003621F0" w:rsidRDefault="003621F0" w:rsidP="003621F0">
      <w:pPr>
        <w:pStyle w:val="a5"/>
        <w:numPr>
          <w:ilvl w:val="1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метод, разработанный в пункте 3;</w:t>
      </w:r>
    </w:p>
    <w:p w14:paraId="188CE8AC" w14:textId="77777777" w:rsidR="003621F0" w:rsidRDefault="003621F0" w:rsidP="003621F0">
      <w:pPr>
        <w:pStyle w:val="a5"/>
        <w:numPr>
          <w:ilvl w:val="1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лямбда-выражение.</w:t>
      </w:r>
    </w:p>
    <w:p w14:paraId="70C6D61D" w14:textId="77777777" w:rsidR="003621F0" w:rsidRDefault="003621F0" w:rsidP="003621F0">
      <w:pPr>
        <w:pStyle w:val="a5"/>
        <w:numPr>
          <w:ilvl w:val="0"/>
          <w:numId w:val="1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Повторите пункт 4, используя вместо разработанного Вами делегата, обобщенный делегат </w:t>
      </w:r>
      <w:proofErr w:type="spellStart"/>
      <w:proofErr w:type="gramStart"/>
      <w:r w:rsidRPr="00CF2D53">
        <w:rPr>
          <w:rFonts w:ascii="Times New Roman" w:hAnsi="Times New Roman"/>
          <w:sz w:val="28"/>
          <w:szCs w:val="28"/>
        </w:rPr>
        <w:t>Func</w:t>
      </w:r>
      <w:proofErr w:type="spellEnd"/>
      <w:r w:rsidRPr="00CF2D53">
        <w:rPr>
          <w:rFonts w:ascii="Times New Roman" w:hAnsi="Times New Roman"/>
          <w:sz w:val="28"/>
          <w:szCs w:val="28"/>
        </w:rPr>
        <w:t>&lt;</w:t>
      </w:r>
      <w:r>
        <w:rPr>
          <w:rFonts w:ascii="Times New Roman" w:hAnsi="Times New Roman"/>
          <w:sz w:val="28"/>
          <w:szCs w:val="28"/>
        </w:rPr>
        <w:t xml:space="preserve"> </w:t>
      </w:r>
      <w:r w:rsidRPr="00CF2D53">
        <w:rPr>
          <w:rFonts w:ascii="Times New Roman" w:hAnsi="Times New Roman"/>
          <w:sz w:val="28"/>
          <w:szCs w:val="28"/>
        </w:rPr>
        <w:t>&gt;</w:t>
      </w:r>
      <w:proofErr w:type="gramEnd"/>
      <w:r>
        <w:rPr>
          <w:rFonts w:ascii="Times New Roman" w:hAnsi="Times New Roman"/>
          <w:sz w:val="28"/>
          <w:szCs w:val="28"/>
        </w:rPr>
        <w:t xml:space="preserve"> или</w:t>
      </w:r>
      <w:r w:rsidRPr="00CF2D53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CF2D53">
        <w:rPr>
          <w:rFonts w:ascii="Times New Roman" w:hAnsi="Times New Roman"/>
          <w:sz w:val="28"/>
          <w:szCs w:val="28"/>
        </w:rPr>
        <w:t>Action</w:t>
      </w:r>
      <w:proofErr w:type="spellEnd"/>
      <w:r w:rsidRPr="00CF2D53">
        <w:rPr>
          <w:rFonts w:ascii="Times New Roman" w:hAnsi="Times New Roman"/>
          <w:sz w:val="28"/>
          <w:szCs w:val="28"/>
        </w:rPr>
        <w:t>&lt;</w:t>
      </w:r>
      <w:r>
        <w:rPr>
          <w:rFonts w:ascii="Times New Roman" w:hAnsi="Times New Roman"/>
          <w:sz w:val="28"/>
          <w:szCs w:val="28"/>
        </w:rPr>
        <w:t xml:space="preserve"> </w:t>
      </w:r>
      <w:r w:rsidRPr="00CF2D53">
        <w:rPr>
          <w:rFonts w:ascii="Times New Roman" w:hAnsi="Times New Roman"/>
          <w:sz w:val="28"/>
          <w:szCs w:val="28"/>
        </w:rPr>
        <w:t>&gt;</w:t>
      </w:r>
      <w:r>
        <w:rPr>
          <w:rFonts w:ascii="Times New Roman" w:hAnsi="Times New Roman"/>
          <w:sz w:val="28"/>
          <w:szCs w:val="28"/>
        </w:rPr>
        <w:t>, соответствующий сигнатуре разработанного Вами делегата.</w:t>
      </w:r>
    </w:p>
    <w:p w14:paraId="17110941" w14:textId="77777777" w:rsidR="003621F0" w:rsidRPr="003621F0" w:rsidRDefault="003621F0" w:rsidP="003621F0">
      <w:pPr>
        <w:jc w:val="both"/>
        <w:rPr>
          <w:rFonts w:ascii="Times New Roman" w:hAnsi="Times New Roman"/>
          <w:b/>
          <w:sz w:val="28"/>
          <w:szCs w:val="28"/>
          <w:lang w:val="ru-RU"/>
        </w:rPr>
      </w:pPr>
      <w:r w:rsidRPr="003621F0">
        <w:rPr>
          <w:rFonts w:ascii="Times New Roman" w:hAnsi="Times New Roman"/>
          <w:b/>
          <w:sz w:val="28"/>
          <w:szCs w:val="28"/>
          <w:lang w:val="ru-RU"/>
        </w:rPr>
        <w:t>Часть 2. Разработать программу, реализующую работу с рефлексией.</w:t>
      </w:r>
    </w:p>
    <w:p w14:paraId="039CB9B1" w14:textId="77777777" w:rsidR="003621F0" w:rsidRPr="003621F0" w:rsidRDefault="003621F0" w:rsidP="003621F0">
      <w:pPr>
        <w:jc w:val="both"/>
        <w:rPr>
          <w:rFonts w:ascii="Times New Roman" w:hAnsi="Times New Roman"/>
          <w:sz w:val="28"/>
          <w:szCs w:val="28"/>
          <w:lang w:val="ru-RU"/>
        </w:rPr>
      </w:pPr>
      <w:r w:rsidRPr="003621F0">
        <w:rPr>
          <w:rFonts w:ascii="Times New Roman" w:hAnsi="Times New Roman"/>
          <w:sz w:val="28"/>
          <w:szCs w:val="28"/>
          <w:lang w:val="ru-RU"/>
        </w:rPr>
        <w:t>(В качестве примера можно использовать проект «</w:t>
      </w:r>
      <w:r w:rsidRPr="009753C4">
        <w:rPr>
          <w:rFonts w:ascii="Times New Roman" w:hAnsi="Times New Roman"/>
          <w:sz w:val="28"/>
          <w:szCs w:val="28"/>
        </w:rPr>
        <w:t>Reflection</w:t>
      </w:r>
      <w:r w:rsidRPr="003621F0">
        <w:rPr>
          <w:rFonts w:ascii="Times New Roman" w:hAnsi="Times New Roman"/>
          <w:sz w:val="28"/>
          <w:szCs w:val="28"/>
          <w:lang w:val="ru-RU"/>
        </w:rPr>
        <w:t>»).</w:t>
      </w:r>
    </w:p>
    <w:p w14:paraId="2E8C5BD2" w14:textId="77777777" w:rsidR="003621F0" w:rsidRPr="009753C4" w:rsidRDefault="003621F0" w:rsidP="003621F0">
      <w:pPr>
        <w:pStyle w:val="a5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 w:rsidRPr="00494B96">
        <w:rPr>
          <w:rFonts w:ascii="Times New Roman" w:hAnsi="Times New Roman"/>
          <w:sz w:val="28"/>
          <w:szCs w:val="28"/>
        </w:rPr>
        <w:t xml:space="preserve">Программа должна быть разработана в виде консольного приложения на языке </w:t>
      </w:r>
      <w:r w:rsidRPr="00494B96">
        <w:rPr>
          <w:rFonts w:ascii="Times New Roman" w:hAnsi="Times New Roman"/>
          <w:sz w:val="28"/>
          <w:szCs w:val="28"/>
          <w:lang w:val="en-US"/>
        </w:rPr>
        <w:t>C</w:t>
      </w:r>
      <w:r w:rsidRPr="003621F0">
        <w:rPr>
          <w:rFonts w:ascii="Times New Roman" w:hAnsi="Times New Roman"/>
          <w:sz w:val="28"/>
          <w:szCs w:val="28"/>
        </w:rPr>
        <w:t>#</w:t>
      </w:r>
      <w:r w:rsidRPr="00494B96">
        <w:rPr>
          <w:rFonts w:ascii="Times New Roman" w:hAnsi="Times New Roman"/>
          <w:sz w:val="28"/>
          <w:szCs w:val="28"/>
        </w:rPr>
        <w:t>.</w:t>
      </w:r>
    </w:p>
    <w:p w14:paraId="59AB5AAF" w14:textId="77777777" w:rsidR="003621F0" w:rsidRDefault="003621F0" w:rsidP="003621F0">
      <w:pPr>
        <w:pStyle w:val="a5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оздайте класс, содержащий конструкторы, свойства, методы.</w:t>
      </w:r>
    </w:p>
    <w:p w14:paraId="1DC2CBC9" w14:textId="77777777" w:rsidR="003621F0" w:rsidRDefault="003621F0" w:rsidP="003621F0">
      <w:pPr>
        <w:pStyle w:val="a5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 использованием рефлексии выведите информацию о конструкторах, свойствах, методах.</w:t>
      </w:r>
    </w:p>
    <w:p w14:paraId="55109A30" w14:textId="77777777" w:rsidR="003621F0" w:rsidRDefault="003621F0" w:rsidP="003621F0">
      <w:pPr>
        <w:pStyle w:val="a5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Создайте класс атрибута (унаследован от класса </w:t>
      </w:r>
      <w:proofErr w:type="spellStart"/>
      <w:r w:rsidRPr="009753C4">
        <w:rPr>
          <w:rFonts w:ascii="Times New Roman" w:hAnsi="Times New Roman"/>
          <w:sz w:val="28"/>
          <w:szCs w:val="28"/>
        </w:rPr>
        <w:t>System.Attribute</w:t>
      </w:r>
      <w:proofErr w:type="spellEnd"/>
      <w:r>
        <w:rPr>
          <w:rFonts w:ascii="Times New Roman" w:hAnsi="Times New Roman"/>
          <w:sz w:val="28"/>
          <w:szCs w:val="28"/>
        </w:rPr>
        <w:t>).</w:t>
      </w:r>
    </w:p>
    <w:p w14:paraId="78F7F7CE" w14:textId="77777777" w:rsidR="003621F0" w:rsidRDefault="003621F0" w:rsidP="003621F0">
      <w:pPr>
        <w:pStyle w:val="a5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Назначьте атрибут некоторым свойствам классам. Выведите только те свойства, которым назначен атрибут.</w:t>
      </w:r>
    </w:p>
    <w:p w14:paraId="5BEA87E7" w14:textId="77777777" w:rsidR="003621F0" w:rsidRDefault="003621F0" w:rsidP="003621F0">
      <w:pPr>
        <w:pStyle w:val="a5"/>
        <w:numPr>
          <w:ilvl w:val="0"/>
          <w:numId w:val="2"/>
        </w:numPr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ызовите один из методов класса с использованием рефлексии.</w:t>
      </w:r>
    </w:p>
    <w:p w14:paraId="72C0AF56" w14:textId="3C9BDA0A" w:rsidR="00AA0AD4" w:rsidRDefault="003621F0" w:rsidP="003621F0">
      <w:pPr>
        <w:pStyle w:val="3"/>
        <w:rPr>
          <w:lang w:val="ru-RU"/>
        </w:rPr>
      </w:pPr>
      <w:r>
        <w:t xml:space="preserve">2. </w:t>
      </w:r>
      <w:r>
        <w:rPr>
          <w:lang w:val="ru-RU"/>
        </w:rPr>
        <w:t>Код программы</w:t>
      </w:r>
    </w:p>
    <w:p w14:paraId="7FE7604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6A64754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AF412B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Lin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07EBBD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F9EEC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Threading.Task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49BB2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Reflec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9EB5B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Collecti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AE1DC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B9FFA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Lab_6</w:t>
      </w:r>
    </w:p>
    <w:p w14:paraId="0991ED7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4F6D0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0816A95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86B5BD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9AF8D9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ED7BA1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a = 10;</w:t>
      </w:r>
    </w:p>
    <w:p w14:paraId="1509DA5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 = 5;</w:t>
      </w:r>
    </w:p>
    <w:p w14:paraId="360A365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Делегаты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\n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40D36F5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Имеем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 = 10, b = 5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A62236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>.PlusOrMinusMetho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араметр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лямбда-выраж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вычита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: "</w:t>
      </w:r>
      <w:r>
        <w:rPr>
          <w:rFonts w:ascii="Consolas" w:hAnsi="Consolas" w:cs="Consolas"/>
          <w:color w:val="000000"/>
          <w:sz w:val="19"/>
          <w:szCs w:val="19"/>
        </w:rPr>
        <w:t>, a, b,</w:t>
      </w:r>
    </w:p>
    <w:p w14:paraId="71F43FD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y) =&gt;</w:t>
      </w:r>
    </w:p>
    <w:p w14:paraId="424201C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794A439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z = x - y;</w:t>
      </w:r>
    </w:p>
    <w:p w14:paraId="311103E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z;</w:t>
      </w:r>
    </w:p>
    <w:p w14:paraId="74D07AE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D08E28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);</w:t>
      </w:r>
    </w:p>
    <w:p w14:paraId="58E6A4B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>.PlusOrMinusMetho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араметр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делега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минус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, a, b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>.Min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349D45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>.PlusOrMinusMethodFu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араметр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лямбда-выраж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слож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: "</w:t>
      </w:r>
      <w:r>
        <w:rPr>
          <w:rFonts w:ascii="Consolas" w:hAnsi="Consolas" w:cs="Consolas"/>
          <w:color w:val="000000"/>
          <w:sz w:val="19"/>
          <w:szCs w:val="19"/>
        </w:rPr>
        <w:t>, a, b,</w:t>
      </w:r>
    </w:p>
    <w:p w14:paraId="626357C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y) =&gt;</w:t>
      </w:r>
    </w:p>
    <w:p w14:paraId="182C6A0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7AEB7EF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z = x + y;</w:t>
      </w:r>
    </w:p>
    <w:p w14:paraId="37733C2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z;</w:t>
      </w:r>
    </w:p>
    <w:p w14:paraId="5AD6627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6D8CCDC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);</w:t>
      </w:r>
    </w:p>
    <w:p w14:paraId="4DBEC42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>.PlusOrMinusMethodFu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араметр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-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делега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люс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, a, b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el</w:t>
      </w:r>
      <w:r>
        <w:rPr>
          <w:rFonts w:ascii="Consolas" w:hAnsi="Consolas" w:cs="Consolas"/>
          <w:color w:val="000000"/>
          <w:sz w:val="19"/>
          <w:szCs w:val="19"/>
        </w:rPr>
        <w:t>.Pl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78C27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5C86FE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Ref</w:t>
      </w:r>
      <w:r>
        <w:rPr>
          <w:rFonts w:ascii="Consolas" w:hAnsi="Consolas" w:cs="Consolas"/>
          <w:color w:val="000000"/>
          <w:sz w:val="19"/>
          <w:szCs w:val="19"/>
        </w:rPr>
        <w:t xml:space="preserve"> reef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Re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57A88C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ef.Par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();</w:t>
      </w:r>
    </w:p>
    <w:p w14:paraId="68DDFE4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Read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76FD3C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1CAD8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F38B50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g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PlusOrMin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2);</w:t>
      </w:r>
    </w:p>
    <w:p w14:paraId="4D86C4B5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Del</w:t>
      </w:r>
    </w:p>
    <w:p w14:paraId="46353FCD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{</w:t>
      </w:r>
    </w:p>
    <w:p w14:paraId="03DD7278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3621F0">
        <w:rPr>
          <w:rFonts w:ascii="Consolas" w:hAnsi="Consolas" w:cs="Consolas"/>
          <w:color w:val="008000"/>
          <w:sz w:val="19"/>
          <w:szCs w:val="19"/>
          <w:lang w:val="ru-RU"/>
        </w:rPr>
        <w:t>//Методы, реализующие делегат (методы "типа" делегата)</w:t>
      </w:r>
    </w:p>
    <w:p w14:paraId="617D14A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lus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2) {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p1 + p2; }</w:t>
      </w:r>
    </w:p>
    <w:p w14:paraId="168E00D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us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2) {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p1 - p2; }</w:t>
      </w:r>
    </w:p>
    <w:p w14:paraId="60C31E75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lusOrMinusMethodFu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2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Fu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usOrMinus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    </w:t>
      </w:r>
      <w:r>
        <w:rPr>
          <w:rFonts w:ascii="Consolas" w:hAnsi="Consolas" w:cs="Consolas"/>
          <w:color w:val="008000"/>
          <w:sz w:val="19"/>
          <w:szCs w:val="19"/>
        </w:rPr>
        <w:t xml:space="preserve">//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Использо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обощенного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делегата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un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&lt;&gt;</w:t>
      </w:r>
    </w:p>
    <w:p w14:paraId="38744CF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0BA619F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esul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lusOrMinus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i1, i2);</w:t>
      </w:r>
    </w:p>
    <w:p w14:paraId="693FF73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55FAD1E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252EF6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lusOrMinusMetho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2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lusOrMinu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usOrMinus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       </w:t>
      </w:r>
      <w:r>
        <w:rPr>
          <w:rFonts w:ascii="Consolas" w:hAnsi="Consolas" w:cs="Consolas"/>
          <w:color w:val="808080"/>
          <w:sz w:val="19"/>
          <w:szCs w:val="19"/>
        </w:rPr>
        <w:t>///</w:t>
      </w:r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Использование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делегата</w:t>
      </w:r>
      <w:proofErr w:type="spellEnd"/>
    </w:p>
    <w:p w14:paraId="12B7C2A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EB4226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esul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lusOrMinusPar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i1, i2);</w:t>
      </w:r>
    </w:p>
    <w:p w14:paraId="4F9925D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414E2B3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EDD6D1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FB00D5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Ref</w:t>
      </w:r>
    </w:p>
    <w:p w14:paraId="5FFB81D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EAFFAE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art1()</w:t>
      </w:r>
    </w:p>
    <w:p w14:paraId="503950C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{</w:t>
      </w:r>
    </w:p>
    <w:p w14:paraId="41DD9CF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Рефлексия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DDC91E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</w:t>
      </w:r>
      <w:r>
        <w:rPr>
          <w:rFonts w:ascii="Consolas" w:hAnsi="Consolas" w:cs="Consolas"/>
          <w:color w:val="2B91AF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</w:rPr>
        <w:t>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ystem.Int32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1D6AF7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ro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ctivator</w:t>
      </w:r>
      <w:r>
        <w:rPr>
          <w:rFonts w:ascii="Consolas" w:hAnsi="Consolas" w:cs="Consolas"/>
          <w:color w:val="000000"/>
          <w:sz w:val="19"/>
          <w:szCs w:val="19"/>
        </w:rPr>
        <w:t>.CreateInstan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type);</w:t>
      </w:r>
    </w:p>
    <w:p w14:paraId="6415A8EA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= 0;</w:t>
      </w:r>
    </w:p>
    <w:p w14:paraId="2DFE068E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 xml:space="preserve">"Создана переменная </w:t>
      </w:r>
      <w:r>
        <w:rPr>
          <w:rFonts w:ascii="Consolas" w:hAnsi="Consolas" w:cs="Consolas"/>
          <w:color w:val="A31515"/>
          <w:sz w:val="19"/>
          <w:szCs w:val="19"/>
        </w:rPr>
        <w:t>bro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 xml:space="preserve"> неопределенного типа (изначально типа </w:t>
      </w:r>
      <w:r>
        <w:rPr>
          <w:rFonts w:ascii="Consolas" w:hAnsi="Consolas" w:cs="Consolas"/>
          <w:color w:val="A31515"/>
          <w:sz w:val="19"/>
          <w:szCs w:val="19"/>
        </w:rPr>
        <w:t>System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.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nt</w:t>
      </w:r>
      <w:proofErr w:type="spellEnd"/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32). 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+</w:t>
      </w:r>
    </w:p>
    <w:p w14:paraId="054E3E7F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          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proofErr w:type="spellStart"/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Присвоем</w:t>
      </w:r>
      <w:proofErr w:type="spellEnd"/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 xml:space="preserve"> ей значение другого типа. Выберите его из пунктов 1-4\</w:t>
      </w:r>
      <w:r>
        <w:rPr>
          <w:rFonts w:ascii="Consolas" w:hAnsi="Consolas" w:cs="Consolas"/>
          <w:color w:val="A31515"/>
          <w:sz w:val="19"/>
          <w:szCs w:val="19"/>
        </w:rPr>
        <w:t>n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+</w:t>
      </w:r>
    </w:p>
    <w:p w14:paraId="25C0378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1) Char\n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5A1DE72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2) Int32\n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483A22E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3) String\n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7959E04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4) Boolean\n"</w:t>
      </w:r>
      <w:r>
        <w:rPr>
          <w:rFonts w:ascii="Consolas" w:hAnsi="Consolas" w:cs="Consolas"/>
          <w:color w:val="000000"/>
          <w:sz w:val="19"/>
          <w:szCs w:val="19"/>
        </w:rPr>
        <w:t xml:space="preserve"> +</w:t>
      </w:r>
    </w:p>
    <w:p w14:paraId="07FE781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Ваш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выбор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850B6F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f =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.TryPar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), </w:t>
      </w:r>
      <w:r>
        <w:rPr>
          <w:rFonts w:ascii="Consolas" w:hAnsi="Consolas" w:cs="Consolas"/>
          <w:color w:val="0000FF"/>
          <w:sz w:val="19"/>
          <w:szCs w:val="19"/>
        </w:rPr>
        <w:t>ou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B88ABB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f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530D1A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thro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Argumen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E8517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789C22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AEA4B6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1:</w:t>
      </w:r>
    </w:p>
    <w:p w14:paraId="695B8435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76EBE4A1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bro = </w:t>
      </w:r>
      <w:r>
        <w:rPr>
          <w:rFonts w:ascii="Consolas" w:hAnsi="Consolas" w:cs="Consolas"/>
          <w:color w:val="A31515"/>
          <w:sz w:val="19"/>
          <w:szCs w:val="19"/>
        </w:rPr>
        <w:t>'c'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AEEC9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br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спеш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рисвое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знач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'с' (bro =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BB78A0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Тип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р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6B368C8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26B9DF0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AEBEA1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2:</w:t>
      </w:r>
    </w:p>
    <w:p w14:paraId="21D3F63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5B9959A5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bro = 100;</w:t>
      </w:r>
    </w:p>
    <w:p w14:paraId="2510FB9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br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спеш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рисвое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знач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100 (bro =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79091DF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Тип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р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2038CC7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3E08AA6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7DFB9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3:</w:t>
      </w:r>
    </w:p>
    <w:p w14:paraId="1529EFA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04DCAAA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bro = </w:t>
      </w:r>
      <w:r>
        <w:rPr>
          <w:rFonts w:ascii="Consolas" w:hAnsi="Consolas" w:cs="Consolas"/>
          <w:color w:val="A31515"/>
          <w:sz w:val="19"/>
          <w:szCs w:val="19"/>
        </w:rPr>
        <w:t>"Big Bro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8A696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br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спеш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рисвое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знач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"Big Bro\" (bro =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8F9A35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Тип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р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1BFC89D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4241B8E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604D8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4:</w:t>
      </w:r>
    </w:p>
    <w:p w14:paraId="7F8B811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25E561F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bro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BEB591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bro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спеш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рисвоен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значени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true (bro =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)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EC632A1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Тип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р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549131D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6130E4E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CA8B2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1448F5B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4E0831B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шибк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ввод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!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B6751EE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35BEF040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;</w:t>
      </w:r>
    </w:p>
    <w:p w14:paraId="7913AA74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}</w:t>
      </w:r>
    </w:p>
    <w:p w14:paraId="027F10DE" w14:textId="77777777" w:rsidR="003621F0" w:rsidRP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Console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WriteLine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 xml:space="preserve">"Создадим новую переменную такого же типа, что и </w:t>
      </w:r>
      <w:r>
        <w:rPr>
          <w:rFonts w:ascii="Consolas" w:hAnsi="Consolas" w:cs="Consolas"/>
          <w:color w:val="A31515"/>
          <w:sz w:val="19"/>
          <w:szCs w:val="19"/>
        </w:rPr>
        <w:t>bro</w:t>
      </w:r>
      <w:r w:rsidRPr="003621F0">
        <w:rPr>
          <w:rFonts w:ascii="Consolas" w:hAnsi="Consolas" w:cs="Consolas"/>
          <w:color w:val="A31515"/>
          <w:sz w:val="19"/>
          <w:szCs w:val="19"/>
          <w:lang w:val="ru-RU"/>
        </w:rPr>
        <w:t>"</w:t>
      </w: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14:paraId="5FB6B75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621F0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ctivator</w:t>
      </w:r>
      <w:r>
        <w:rPr>
          <w:rFonts w:ascii="Consolas" w:hAnsi="Consolas" w:cs="Consolas"/>
          <w:color w:val="000000"/>
          <w:sz w:val="19"/>
          <w:szCs w:val="19"/>
        </w:rPr>
        <w:t>.CreateInstan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</w:t>
      </w:r>
      <w:r>
        <w:rPr>
          <w:rFonts w:ascii="Consolas" w:hAnsi="Consolas" w:cs="Consolas"/>
          <w:color w:val="2B91AF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</w:rPr>
        <w:t>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ystem.Int32"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FA4624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Arra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05ABD7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'c'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4246F1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0);</w:t>
      </w:r>
    </w:p>
    <w:p w14:paraId="54C71A9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 - best Bro :)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5545DD5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A0B70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typ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09B658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cl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492FD4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60A815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type =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l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3C11324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7AC202A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cl;</w:t>
      </w:r>
    </w:p>
    <w:p w14:paraId="7FEC204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ew_br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09FF1D5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330D335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C77B54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ype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=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ystem.Strin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77307E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br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bro + 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5302832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ype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== </w:t>
      </w:r>
      <w:r>
        <w:rPr>
          <w:rFonts w:ascii="Consolas" w:hAnsi="Consolas" w:cs="Consolas"/>
          <w:color w:val="A31515"/>
          <w:sz w:val="19"/>
          <w:szCs w:val="19"/>
        </w:rPr>
        <w:t>"System.Int32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26E5A6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br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bro +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7E8E856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ype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=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ystem.Cha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CA0501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{ bro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bro +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6D2CE7C1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6EC3C4C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762100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(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)bro =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 &amp;&amp; ((</w:t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br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380E3D8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bro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5C35F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bro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D8F4C9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D79894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bro +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ew_bro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= {0}"</w:t>
      </w:r>
      <w:r>
        <w:rPr>
          <w:rFonts w:ascii="Consolas" w:hAnsi="Consolas" w:cs="Consolas"/>
          <w:color w:val="000000"/>
          <w:sz w:val="19"/>
          <w:szCs w:val="19"/>
        </w:rPr>
        <w:t>, bro);</w:t>
      </w:r>
    </w:p>
    <w:p w14:paraId="4A955060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2B91AF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</w:rPr>
        <w:t xml:space="preserve"> 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bro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D3940F3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Тип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Full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наследован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т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.BaseType.Full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87D8E7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ространство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имен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Namespac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3CEF2B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Находится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в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сборк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AssemblyQualified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542835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Конструкторы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3B57C2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GetConstructor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7469561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8195DDF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5032E47D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B747D41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Методы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EF60B64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GetMethod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501FE0E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204EFFC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42779B78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1942D6E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Свойств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C9F787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GetProperti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7CDDBDE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1CB4D9A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4F6CE6C9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FDE7EB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Поля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данных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(public):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5AF25B1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00FF"/>
          <w:sz w:val="19"/>
          <w:szCs w:val="19"/>
        </w:rPr>
        <w:t>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.GetField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1B45C587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EB797CB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onsole</w:t>
      </w:r>
      <w:r>
        <w:rPr>
          <w:rFonts w:ascii="Consolas" w:hAnsi="Consolas" w:cs="Consolas"/>
          <w:color w:val="000000"/>
          <w:sz w:val="19"/>
          <w:szCs w:val="19"/>
        </w:rPr>
        <w:t>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);</w:t>
      </w:r>
    </w:p>
    <w:p w14:paraId="4447391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B65E1DF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9722E6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72280D5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1B55CD2" w14:textId="77777777" w:rsidR="003621F0" w:rsidRDefault="003621F0" w:rsidP="003621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3213E5D" w14:textId="09F77646" w:rsidR="003621F0" w:rsidRPr="003621F0" w:rsidRDefault="003621F0" w:rsidP="003621F0">
      <w:pPr>
        <w:pStyle w:val="3"/>
        <w:rPr>
          <w:lang w:val="ru-RU"/>
        </w:rPr>
      </w:pPr>
      <w:r w:rsidRPr="003621F0">
        <w:lastRenderedPageBreak/>
        <w:t>3</w:t>
      </w:r>
      <w:r>
        <w:t xml:space="preserve">. </w:t>
      </w:r>
      <w:r>
        <w:rPr>
          <w:lang w:val="ru-RU"/>
        </w:rPr>
        <w:t>Примеры</w:t>
      </w:r>
      <w:r w:rsidRPr="003621F0">
        <w:t xml:space="preserve"> </w:t>
      </w:r>
      <w:r>
        <w:rPr>
          <w:lang w:val="ru-RU"/>
        </w:rPr>
        <w:t>работы</w:t>
      </w:r>
      <w:r w:rsidRPr="003621F0">
        <w:t xml:space="preserve"> </w:t>
      </w:r>
      <w:r>
        <w:rPr>
          <w:lang w:val="ru-RU"/>
        </w:rPr>
        <w:t>программы</w:t>
      </w:r>
      <w:bookmarkStart w:id="3" w:name="_GoBack"/>
      <w:bookmarkEnd w:id="3"/>
    </w:p>
    <w:p w14:paraId="7557F820" w14:textId="77777777" w:rsidR="003621F0" w:rsidRDefault="003621F0" w:rsidP="003621F0">
      <w:pPr>
        <w:pStyle w:val="a0"/>
        <w:rPr>
          <w:noProof/>
          <w:lang w:val="ru-RU"/>
        </w:rPr>
      </w:pPr>
      <w:r>
        <w:rPr>
          <w:noProof/>
          <w:lang w:val="ru-RU"/>
        </w:rPr>
        <w:drawing>
          <wp:inline distT="0" distB="0" distL="0" distR="0" wp14:anchorId="730922AE" wp14:editId="545ED4A1">
            <wp:extent cx="5837274" cy="2952609"/>
            <wp:effectExtent l="0" t="0" r="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38" t="10336" r="19892" b="28481"/>
                    <a:stretch/>
                  </pic:blipFill>
                  <pic:spPr bwMode="auto">
                    <a:xfrm>
                      <a:off x="0" y="0"/>
                      <a:ext cx="5848284" cy="2958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F79C1F" w14:textId="7DBA7644" w:rsidR="003621F0" w:rsidRPr="003621F0" w:rsidRDefault="003621F0" w:rsidP="003621F0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7B38C25" wp14:editId="07C66BD2">
            <wp:extent cx="6087067" cy="3115339"/>
            <wp:effectExtent l="0" t="0" r="952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70" t="7165" r="23369" b="31920"/>
                    <a:stretch/>
                  </pic:blipFill>
                  <pic:spPr bwMode="auto">
                    <a:xfrm>
                      <a:off x="0" y="0"/>
                      <a:ext cx="6094161" cy="3118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621F0" w:rsidRPr="003621F0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681789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749714C2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3446"/>
    <w:rsid w:val="00025784"/>
    <w:rsid w:val="00123446"/>
    <w:rsid w:val="0034104F"/>
    <w:rsid w:val="00362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F6CA2AD"/>
  <w15:chartTrackingRefBased/>
  <w15:docId w15:val="{35B033BD-026F-4C15-83AB-EF6D38850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3621F0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3621F0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3621F0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3621F0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3621F0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rsid w:val="003621F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paragraph" w:customStyle="1" w:styleId="Compact">
    <w:name w:val="Compact"/>
    <w:basedOn w:val="a0"/>
    <w:qFormat/>
    <w:rsid w:val="003621F0"/>
    <w:pPr>
      <w:spacing w:before="36" w:after="36" w:line="240" w:lineRule="auto"/>
    </w:pPr>
    <w:rPr>
      <w:sz w:val="24"/>
      <w:szCs w:val="24"/>
    </w:rPr>
  </w:style>
  <w:style w:type="paragraph" w:styleId="a0">
    <w:name w:val="Body Text"/>
    <w:basedOn w:val="a"/>
    <w:link w:val="a4"/>
    <w:uiPriority w:val="99"/>
    <w:semiHidden/>
    <w:unhideWhenUsed/>
    <w:rsid w:val="003621F0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3621F0"/>
  </w:style>
  <w:style w:type="paragraph" w:styleId="a5">
    <w:name w:val="List Paragraph"/>
    <w:basedOn w:val="a"/>
    <w:uiPriority w:val="34"/>
    <w:qFormat/>
    <w:rsid w:val="003621F0"/>
    <w:pPr>
      <w:spacing w:after="200" w:line="276" w:lineRule="auto"/>
      <w:ind w:left="720"/>
      <w:contextualSpacing/>
    </w:pPr>
    <w:rPr>
      <w:rFonts w:eastAsia="Times New Roman" w:cs="Times New Roman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1194</Words>
  <Characters>6806</Characters>
  <Application>Microsoft Office Word</Application>
  <DocSecurity>0</DocSecurity>
  <Lines>56</Lines>
  <Paragraphs>15</Paragraphs>
  <ScaleCrop>false</ScaleCrop>
  <Company/>
  <LinksUpToDate>false</LinksUpToDate>
  <CharactersWithSpaces>7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baybarin</dc:creator>
  <cp:keywords/>
  <dc:description/>
  <cp:lastModifiedBy>rbaybarin</cp:lastModifiedBy>
  <cp:revision>2</cp:revision>
  <dcterms:created xsi:type="dcterms:W3CDTF">2017-12-27T12:19:00Z</dcterms:created>
  <dcterms:modified xsi:type="dcterms:W3CDTF">2017-12-27T12:25:00Z</dcterms:modified>
</cp:coreProperties>
</file>